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Internship</w:t>
      </w:r>
      <w:r>
        <w:t xml:space="preserve"> </w:t>
      </w:r>
      <w:r>
        <w:t xml:space="preserve">Application</w:t>
      </w:r>
      <w:r>
        <w:t xml:space="preserve"> </w:t>
      </w:r>
      <w:r>
        <w:t xml:space="preserve">-</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Diplomatic Internship Position at Egyptian Ministry of Foreign Affairs - Alexandria Office</w:t>
      </w:r>
    </w:p>
    <w:bookmarkEnd w:id="20"/>
    <w:p>
      <w:pPr>
        <w:pStyle w:val="BodyText"/>
      </w:pPr>
      <w:r>
        <w:t xml:space="preserve">June 15, 2023</w:t>
      </w:r>
    </w:p>
    <w:p>
      <w:pPr>
        <w:pStyle w:val="BodyText"/>
      </w:pPr>
      <w:r>
        <w:t xml:space="preserve">The Diplomatic Internship Selection Committee</w:t>
      </w:r>
    </w:p>
    <w:p>
      <w:pPr>
        <w:pStyle w:val="BodyText"/>
      </w:pPr>
      <w:r>
        <w:t xml:space="preserve">Egyptian Ministry of Foreign Affairs and International Cooperation - Alexandria Branch</w:t>
      </w:r>
    </w:p>
    <w:p>
      <w:pPr>
        <w:pStyle w:val="BodyText"/>
      </w:pPr>
      <w:r>
        <w:t xml:space="preserve">500 Corniche Road, Alexandria, Egypt</w:t>
      </w:r>
    </w:p>
    <w:bookmarkStart w:id="21" w:name="Xdb11abf766cdf92e19a789dff4d8f4b0ad36f89"/>
    <w:p>
      <w:pPr>
        <w:pStyle w:val="Heading2"/>
      </w:pPr>
      <w:r>
        <w:t xml:space="preserve">Subject: Formal Application for Diplomatic Internship in Egypt Alexandria</w:t>
      </w:r>
    </w:p>
    <w:bookmarkEnd w:id="21"/>
    <w:p>
      <w:pPr>
        <w:pStyle w:val="FirstParagraph"/>
      </w:pPr>
      <w:r>
        <w:t xml:space="preserve">Dear Esteemed Selection Committee,</w:t>
      </w:r>
    </w:p>
    <w:p>
      <w:pPr>
        <w:pStyle w:val="BodyText"/>
      </w:pPr>
      <w:r>
        <w:t xml:space="preserve">It is with profound admiration for Egypt's diplomatic legacy and deep enthusiasm for international relations that I submit my Internship Application Letter for the Diplomatic Internship Program at the Egyptian Ministry of Foreign Affairs in Alexandria. Having long studied Egypt's pivotal role as a bridge between Africa, the Middle East, and Europe through its historic city of Alexandria – a cradle of cross-cultural exchange since ancient times – I am certain that this internship represents not merely an academic opportunity but a transformative immersion into the very heart of diplomatic practice within one of the world's most historically significant diplomatic hubs.</w:t>
      </w:r>
    </w:p>
    <w:p>
      <w:pPr>
        <w:pStyle w:val="BodyText"/>
      </w:pPr>
      <w:r>
        <w:t xml:space="preserve">My academic journey at Cairo University's Faculty of Political Science, where I graduated with honors in International Relations and Diplomacy (GPA: 3.9/4.0), has prepared me rigorously for this role. Specializing in Mediterranean geopolitics and Arab-European relations, I completed an undergraduate thesis titled "The Evolution of Alexandria as a Diplomatic Crossroads from Ptolemaic to Modern Era," which involved archival research at the Bibliotheca Alexandrina and interviews with retired diplomats. This work revealed how Alexandria's unique position – where Mediterranean culture meets North African traditions – has shaped Egypt's diplomatic identity, making it an irreplaceable location for understanding contemporary international relations.</w:t>
      </w:r>
    </w:p>
    <w:p>
      <w:pPr>
        <w:pStyle w:val="BodyText"/>
      </w:pPr>
      <w:r>
        <w:t xml:space="preserve">What distinguishes my approach is not merely academic excellence but a lived commitment to the diplomat's ethos. During my sophomore year, I volunteered with the Egyptian Red Crescent during refugee assistance operations in Alexandria, where I facilitated communication between aid workers and displaced communities speaking Arabic, French, and English. This experience crystallized for me that effective diplomacy begins with empathetic listening – a principle I have since integrated into all my interactions. Furthermore, as a member of the Model United Nations team that won first place at the 2022 Mediterranean Youth Summit in Alexandria, I negotiated complex resolutions on maritime security and cultural preservation, directly engaging with diplomats from 15 nations who shared their perspectives on Egypt Alexandria's strategic importance.</w:t>
      </w:r>
    </w:p>
    <w:p>
      <w:pPr>
        <w:pStyle w:val="BodyText"/>
      </w:pPr>
      <w:r>
        <w:t xml:space="preserve">I am particularly drawn to this internship because of Egypt Alexandria's unique diplomatic ecosystem. As the birthplace of the ancient Library of Alexandria – where scholars from diverse civilizations once debated under one roof – the city embodies diplomacy as a continuous dialogue across cultures. The Ministry's office in Alexandria, which serves as a critical node for Mediterranean affairs and African-Egyptian cooperation, offers an unparalleled setting to observe how diplomatic theory translates into practice within Egypt's broader foreign policy framework. I am eager to contribute my skills in multilingual communication (fluent Arabic, French and English; conversational Spanish) while learning from seasoned diplomats who navigate complex relations between the Arab world, Europe, and Africa daily.</w:t>
      </w:r>
    </w:p>
    <w:p>
      <w:pPr>
        <w:pStyle w:val="BodyText"/>
      </w:pPr>
      <w:r>
        <w:t xml:space="preserve">My technical competencies align precisely with the requirements of a modern Diplomat. I am proficient in diplomatic protocols software (Diplomat's Toolkit), advanced data analysis using SPSS for policy research, and maintain a professional knowledge base of Egypt's bilateral agreements. During my summer internship at the Egyptian Ministry of Foreign Affairs' Cairo headquarters, I assisted in drafting briefing notes for the Africa Bureau by analyzing trade statistics between Egypt and African nations – an experience that underscored how meticulous preparation enables diplomatic success. Crucially, I have cultivated adaptability through living and studying in Alexandria for three years, understanding its rhythm: from the morning prayers echoing over Montazah Gardens to evening discussions at Café Riche about regional politics.</w:t>
      </w:r>
    </w:p>
    <w:p>
      <w:pPr>
        <w:pStyle w:val="BodyText"/>
      </w:pPr>
      <w:r>
        <w:t xml:space="preserve">What truly defines my commitment is the belief that diplomacy is not merely about nations but about people. In 2021, I initiated "Cultural Bridges," a student project connecting Alexandria's youth with Syrian refugee communities through joint workshops on traditional music and storytelling. This required navigating cultural sensitivities while building trust – skills directly transferable to diplomatic work where mutual understanding precedes formal agreements. I understand that being a Diplomat means embodying patience, integrity, and the courage to speak truthfully even when uncomfortable, values exemplified by Egypt's historical diplomatic figures like Mohamed Hassanein Heikal and former Foreign Minister Nabil Fahmy.</w:t>
      </w:r>
    </w:p>
    <w:p>
      <w:pPr>
        <w:pStyle w:val="BodyText"/>
      </w:pPr>
      <w:r>
        <w:t xml:space="preserve">My admiration for Egypt Alexandria extends beyond its diplomatic significance. As a city that has welcomed civilizations from Phoenicians to Romans, Greeks to Ottomans, it represents the enduring power of dialogue amid diversity – a principle I will carry into my internship work. I am eager to contribute my research skills on Mediterranean security architecture and assist in projects related to Egypt's presidency of the African Union and its strategic relations with European partners. The prospect of working alongside professionals who navigate Alexandria's unique geopolitical landscape – from the Suez Canal negotiations to cultural diplomacy initiatives at the Bibliotheca Alexandrina – fills me with genuine excitement.</w:t>
      </w:r>
    </w:p>
    <w:p>
      <w:pPr>
        <w:pStyle w:val="BodyText"/>
      </w:pPr>
      <w:r>
        <w:t xml:space="preserve">My resume, attached for your review, details additional academic projects and volunteer experiences that further demonstrate my readiness. I would be honored to discuss how my background aligns with your program's goals during an interview at your convenience. Thank you for considering this Internship Application Letter – I am confident that my passion for diplomacy, combined with the specific context of Egypt Alexandria, positions me to make meaningful contributions while growing under the guidance of your esteemed ministry.</w:t>
      </w:r>
    </w:p>
    <w:p>
      <w:pPr>
        <w:pStyle w:val="BodyText"/>
      </w:pPr>
      <w:r>
        <w:t xml:space="preserve">I eagerly await the opportunity to contribute to Egypt's diplomatic heritage in a city where diplomacy has been practiced since antiquity. Thank you for your time and consideration of this application.</w:t>
      </w:r>
    </w:p>
    <w:p>
      <w:pPr>
        <w:pStyle w:val="BodyText"/>
      </w:pPr>
      <w:r>
        <w:t xml:space="preserve">Sincerely,</w:t>
      </w:r>
    </w:p>
    <w:p>
      <w:pPr>
        <w:pStyle w:val="BodyText"/>
      </w:pPr>
      <w:r>
        <w:br/>
      </w:r>
      <w:r>
        <w:br/>
      </w:r>
      <w:r>
        <w:br/>
      </w:r>
    </w:p>
    <w:p>
      <w:pPr>
        <w:pStyle w:val="BodyText"/>
      </w:pPr>
      <w:r>
        <w:t xml:space="preserve">Ahmed Hassan</w:t>
      </w:r>
    </w:p>
    <w:p>
      <w:pPr>
        <w:pStyle w:val="BodyText"/>
      </w:pPr>
      <w:r>
        <w:t xml:space="preserve">Political Science Student (International Relations Major)</w:t>
      </w:r>
    </w:p>
    <w:p>
      <w:pPr>
        <w:pStyle w:val="BodyText"/>
      </w:pPr>
      <w:r>
        <w:t xml:space="preserve">Cairo University, Faculty of Political Science</w:t>
      </w:r>
    </w:p>
    <w:p>
      <w:pPr>
        <w:pStyle w:val="BodyText"/>
      </w:pPr>
      <w:r>
        <w:rPr>
          <w:bCs/>
          <w:b/>
        </w:rPr>
        <w:t xml:space="preserve">Email:</w:t>
      </w:r>
      <w:r>
        <w:t xml:space="preserve"> </w:t>
      </w:r>
      <w:r>
        <w:t xml:space="preserve">ahmed.hassan@cu.edu.eg</w:t>
      </w:r>
      <w:r>
        <w:br/>
      </w:r>
      <w:r>
        <w:rPr>
          <w:bCs/>
          <w:b/>
        </w:rPr>
        <w:t xml:space="preserve">Phone:</w:t>
      </w:r>
      <w:r>
        <w:t xml:space="preserve"> </w:t>
      </w:r>
      <w:r>
        <w:t xml:space="preserve">+20 106 789 4321</w:t>
      </w:r>
    </w:p>
    <w:p>
      <w:pPr>
        <w:pStyle w:val="BodyText"/>
      </w:pPr>
      <w:r>
        <w:t xml:space="preserve">Word Count: 865</w:t>
      </w:r>
    </w:p>
    <w:p>
      <w:pPr>
        <w:pStyle w:val="BodyText"/>
      </w:pPr>
      <w:r>
        <w:t xml:space="preserve">This Internship Application Letter reflects my deep commitment to the Diplomat's profession within the unique context of Egypt Alexand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Internship Application - Egypt Alexandria</dc:title>
  <dc:creator/>
  <dc:language>en</dc:language>
  <cp:keywords/>
  <dcterms:created xsi:type="dcterms:W3CDTF">2026-07-23T09:20:00Z</dcterms:created>
  <dcterms:modified xsi:type="dcterms:W3CDTF">2026-07-23T09:20:00Z</dcterms:modified>
</cp:coreProperties>
</file>

<file path=docProps/custom.xml><?xml version="1.0" encoding="utf-8"?>
<Properties xmlns="http://schemas.openxmlformats.org/officeDocument/2006/custom-properties" xmlns:vt="http://schemas.openxmlformats.org/officeDocument/2006/docPropsVTypes"/>
</file>